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1E820" w14:textId="77777777" w:rsidR="00706754" w:rsidRDefault="00706754" w:rsidP="00706754">
      <w:pPr>
        <w:jc w:val="center"/>
      </w:pPr>
      <w:r>
        <w:t xml:space="preserve">Program: BE Electronics and Telecommunication Engineering </w:t>
      </w:r>
    </w:p>
    <w:p w14:paraId="1272B306" w14:textId="77777777" w:rsidR="00706754" w:rsidRDefault="00706754" w:rsidP="00706754">
      <w:pPr>
        <w:jc w:val="center"/>
      </w:pPr>
      <w:r>
        <w:t>Curriculum Scheme: Revised 2012</w:t>
      </w:r>
    </w:p>
    <w:p w14:paraId="554AA4C7" w14:textId="77777777" w:rsidR="00706754" w:rsidRDefault="00706754" w:rsidP="00706754">
      <w:pPr>
        <w:jc w:val="center"/>
      </w:pPr>
      <w:r>
        <w:t>Examination: Third Year Semester V</w:t>
      </w:r>
    </w:p>
    <w:p w14:paraId="2BA04E98" w14:textId="77777777" w:rsidR="00706754" w:rsidRDefault="00706754" w:rsidP="00706754">
      <w:pPr>
        <w:jc w:val="center"/>
      </w:pPr>
      <w:r>
        <w:t>Course Code: ETC504 and Course Name: RF Modelling and Antennas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3EB5553A" w:rsidR="00493EC9" w:rsidRDefault="001D7ECC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85A000F" w:rsidR="00493EC9" w:rsidRPr="00A45826" w:rsidRDefault="000B264D" w:rsidP="000D03F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0B314A06" w:rsidR="00493EC9" w:rsidRDefault="000B264D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74D4C162" w:rsidR="00493EC9" w:rsidRPr="00A45826" w:rsidRDefault="00660777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596C09B4" w:rsidR="00493EC9" w:rsidRDefault="001D7ECC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53493280" w:rsidR="00493EC9" w:rsidRDefault="00633149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1822FA8D" w:rsidR="00493EC9" w:rsidRDefault="000B264D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5722D09F" w:rsidR="00493EC9" w:rsidRPr="00A45826" w:rsidRDefault="00660777" w:rsidP="000D03FB">
            <w:pPr>
              <w:spacing w:before="120" w:after="120"/>
              <w:jc w:val="center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0C00979B" w:rsidR="00493EC9" w:rsidRDefault="00633149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75334626" w:rsidR="00493EC9" w:rsidRDefault="00A57BF8" w:rsidP="000D03F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15D50ECB" w:rsidR="00493EC9" w:rsidRDefault="000B264D" w:rsidP="000D03F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427B85F6" w:rsidR="00493EC9" w:rsidRDefault="00EC73C7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1C69A9A7" w:rsidR="00493EC9" w:rsidRDefault="00A5098E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40F4D9B0" w:rsidR="00493EC9" w:rsidRPr="00A45826" w:rsidRDefault="00242E09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3E108E6" w:rsidR="00493EC9" w:rsidRDefault="00660777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415C3133" w:rsidR="00493EC9" w:rsidRDefault="00633149" w:rsidP="000D03FB">
            <w:pPr>
              <w:spacing w:before="120" w:after="120"/>
              <w:jc w:val="center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2162BF1B" w:rsidR="00493EC9" w:rsidRDefault="00A57BF8" w:rsidP="000D03FB">
            <w:pPr>
              <w:spacing w:before="120" w:after="120"/>
              <w:jc w:val="center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21894125" w:rsidR="00493EC9" w:rsidRDefault="000B264D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44F61BD3" w:rsidR="006967DC" w:rsidRDefault="00A57BF8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74254F70" w:rsidR="006967DC" w:rsidRPr="00A45826" w:rsidRDefault="00660777" w:rsidP="000D03FB">
            <w:pPr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4454C680" w:rsidR="006967DC" w:rsidRDefault="000B264D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733C0FED" w:rsidR="006967DC" w:rsidRDefault="001D6AF1" w:rsidP="000D03FB">
            <w:pPr>
              <w:spacing w:before="120" w:after="120"/>
              <w:jc w:val="center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41714E7D" w:rsidR="006967DC" w:rsidRDefault="00A57BF8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6E6025F8" w:rsidR="006967DC" w:rsidRPr="00A45826" w:rsidRDefault="000B264D" w:rsidP="000D03FB">
            <w:pPr>
              <w:spacing w:before="120" w:after="120"/>
              <w:jc w:val="center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6B2BB2B9" w:rsidR="006967DC" w:rsidRPr="00A45826" w:rsidRDefault="00633149" w:rsidP="000D03FB">
            <w:pPr>
              <w:spacing w:before="120" w:after="120"/>
              <w:jc w:val="center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D0C4C" w14:textId="77777777" w:rsidR="009041B7" w:rsidRDefault="009041B7" w:rsidP="00353258">
      <w:pPr>
        <w:spacing w:after="0" w:line="240" w:lineRule="auto"/>
      </w:pPr>
      <w:r>
        <w:separator/>
      </w:r>
    </w:p>
  </w:endnote>
  <w:endnote w:type="continuationSeparator" w:id="0">
    <w:p w14:paraId="731000E6" w14:textId="77777777" w:rsidR="009041B7" w:rsidRDefault="009041B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7857D1A3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57BF8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6155A" w14:textId="77777777" w:rsidR="009041B7" w:rsidRDefault="009041B7" w:rsidP="00353258">
      <w:pPr>
        <w:spacing w:after="0" w:line="240" w:lineRule="auto"/>
      </w:pPr>
      <w:r>
        <w:separator/>
      </w:r>
    </w:p>
  </w:footnote>
  <w:footnote w:type="continuationSeparator" w:id="0">
    <w:p w14:paraId="0F961CB9" w14:textId="77777777" w:rsidR="009041B7" w:rsidRDefault="009041B7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0B264D"/>
    <w:rsid w:val="000D03FB"/>
    <w:rsid w:val="00152C7E"/>
    <w:rsid w:val="00155B7B"/>
    <w:rsid w:val="001A2F9B"/>
    <w:rsid w:val="001D6AF1"/>
    <w:rsid w:val="001D7ECC"/>
    <w:rsid w:val="001F560E"/>
    <w:rsid w:val="00242E09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183E"/>
    <w:rsid w:val="003D7EA6"/>
    <w:rsid w:val="003F01B0"/>
    <w:rsid w:val="003F479D"/>
    <w:rsid w:val="00401B1F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06ECF"/>
    <w:rsid w:val="005263D4"/>
    <w:rsid w:val="00547172"/>
    <w:rsid w:val="005E2327"/>
    <w:rsid w:val="0061726C"/>
    <w:rsid w:val="00622E4A"/>
    <w:rsid w:val="006274A7"/>
    <w:rsid w:val="00633149"/>
    <w:rsid w:val="006408C7"/>
    <w:rsid w:val="00642708"/>
    <w:rsid w:val="00642739"/>
    <w:rsid w:val="00643633"/>
    <w:rsid w:val="00660777"/>
    <w:rsid w:val="006967DC"/>
    <w:rsid w:val="006A489E"/>
    <w:rsid w:val="006D32DC"/>
    <w:rsid w:val="006E4696"/>
    <w:rsid w:val="00706754"/>
    <w:rsid w:val="007A10C6"/>
    <w:rsid w:val="007B79B6"/>
    <w:rsid w:val="007C4ACA"/>
    <w:rsid w:val="007E00F1"/>
    <w:rsid w:val="00806E4E"/>
    <w:rsid w:val="00836DE6"/>
    <w:rsid w:val="0088250D"/>
    <w:rsid w:val="008E0788"/>
    <w:rsid w:val="009041B7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98E"/>
    <w:rsid w:val="00A57BF8"/>
    <w:rsid w:val="00A62CE8"/>
    <w:rsid w:val="00AA604A"/>
    <w:rsid w:val="00AB77B5"/>
    <w:rsid w:val="00AE37A1"/>
    <w:rsid w:val="00AF07FF"/>
    <w:rsid w:val="00B630FD"/>
    <w:rsid w:val="00B73151"/>
    <w:rsid w:val="00B7770A"/>
    <w:rsid w:val="00B845B6"/>
    <w:rsid w:val="00BC767D"/>
    <w:rsid w:val="00BE6403"/>
    <w:rsid w:val="00BF38E5"/>
    <w:rsid w:val="00C62866"/>
    <w:rsid w:val="00CB4F1A"/>
    <w:rsid w:val="00CC01A6"/>
    <w:rsid w:val="00CC0EA8"/>
    <w:rsid w:val="00CD7F03"/>
    <w:rsid w:val="00D622E2"/>
    <w:rsid w:val="00E23CC6"/>
    <w:rsid w:val="00E80C6E"/>
    <w:rsid w:val="00E81747"/>
    <w:rsid w:val="00EC73C7"/>
    <w:rsid w:val="00F149E4"/>
    <w:rsid w:val="00F25852"/>
    <w:rsid w:val="00F34921"/>
    <w:rsid w:val="00F764F5"/>
    <w:rsid w:val="00FC64FA"/>
    <w:rsid w:val="00FF3DE7"/>
    <w:rsid w:val="00FF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9</cp:revision>
  <dcterms:created xsi:type="dcterms:W3CDTF">2020-09-21T07:37:00Z</dcterms:created>
  <dcterms:modified xsi:type="dcterms:W3CDTF">2020-09-2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